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Employer's Name],</w:t>
      </w:r>
      <w:r>
        <w:br/>
      </w:r>
      <w:r>
        <w:br/>
      </w:r>
    </w:p>
    <w:p>
      <w:pPr>
        <w:pStyle w:val="BodyText"/>
      </w:pPr>
      <w:r>
        <w:t xml:space="preserve">As a passionate and experienced Chef with over [X years] of expertise in crafting exceptional culinary experiences, I am writing to express my enthusiastic interest in the Chef position at your esteemed establishment in Zimbabwe Harare. With a deep respect for cultural traditions, an unwavering commitment to quality, and a creative approach to gastronomy, I am confident that my skills and vision align perfectly with your restaurant’s goals. This opportunity represents not only a professional milestone but also a chance to contribute to the vibrant food culture of Zimbabwe Harare.</w:t>
      </w:r>
    </w:p>
    <w:p>
      <w:pPr>
        <w:pStyle w:val="BodyText"/>
      </w:pPr>
      <w:r>
        <w:t xml:space="preserve">Throughout my career, I have dedicated myself to mastering the art of cooking while embracing the unique flavors and techniques that define diverse cuisines. My journey as a Chef has taken me through various kitchens, where I have honed my abilities in menu development, kitchen management, and fostering collaborative team environments. Whether working in high-end fine dining or community-focused eateries, I have consistently prioritized freshness, authenticity, and the joy of shared meals. In Zimbabwe Harare’s dynamic culinary landscape—where traditional flavors meet modern innovation—I am eager to bring my expertise to create dishes that celebrate both heritage and creativity.</w:t>
      </w:r>
    </w:p>
    <w:bookmarkStart w:id="20" w:name="why-zimbabwe-harare"/>
    <w:p>
      <w:pPr>
        <w:pStyle w:val="Heading2"/>
      </w:pPr>
      <w:r>
        <w:t xml:space="preserve">Why Zimbabwe Harare?</w:t>
      </w:r>
    </w:p>
    <w:p>
      <w:pPr>
        <w:pStyle w:val="FirstParagraph"/>
      </w:pPr>
      <w:r>
        <w:t xml:space="preserve">Zimbabwe Harare is a city brimming with cultural richness, and its food scene reflects this diversity. From the hearty staples like sadza and muriwa to the vibrant street food culture, there is a deep appreciation for ingredients that tell a story. As a Chef, I understand the importance of sourcing local produce and respecting traditional recipes while also experimenting with contemporary techniques. In Harare, where dining is often an act of community and celebration, my goal would be to craft menus that honor these values while offering exciting new experiences for guests.</w:t>
      </w:r>
    </w:p>
    <w:p>
      <w:pPr>
        <w:pStyle w:val="BodyText"/>
      </w:pPr>
      <w:r>
        <w:t xml:space="preserve">My experience in [mention specific locations or restaurants if applicable] has taught me the importance of adaptability and cultural sensitivity. For example, during my time working in [previous location], I collaborated with local farmers to incorporate seasonal produce into our dishes, which not only elevated the quality of our offerings but also supported the local economy. This approach resonates deeply with the ethos of Zimbabwe Harare, where sustainability and community engagement are increasingly valued in the hospitality industry.</w:t>
      </w:r>
    </w:p>
    <w:bookmarkEnd w:id="20"/>
    <w:bookmarkStart w:id="21" w:name="skills-and-expertise"/>
    <w:p>
      <w:pPr>
        <w:pStyle w:val="Heading2"/>
      </w:pPr>
      <w:r>
        <w:t xml:space="preserve">Skills and Expertise</w:t>
      </w:r>
    </w:p>
    <w:p>
      <w:pPr>
        <w:pStyle w:val="FirstParagraph"/>
      </w:pPr>
      <w:r>
        <w:t xml:space="preserve">As a Chef, I possess a comprehensive skill set that includes menu design, food safety compliance, inventory management, and team leadership. My ability to work under pressure while maintaining a calm and professional demeanor ensures that the kitchen runs efficiently even during peak hours. I am also adept at mentoring junior staff, fostering a culture of continuous learning and excellence.</w:t>
      </w:r>
    </w:p>
    <w:p>
      <w:pPr>
        <w:pStyle w:val="BodyText"/>
      </w:pPr>
      <w:r>
        <w:t xml:space="preserve">One of my key strengths is my attention to detail. Whether it’s perfecting the texture of a sauce or ensuring that every dish is plated with precision, I believe that the smallest elements contribute to the overall guest experience. Additionally, I am proficient in using both traditional and modern kitchen equipment, and I stay updated on culinary trends through ongoing education and networking within the industry.</w:t>
      </w:r>
    </w:p>
    <w:bookmarkEnd w:id="21"/>
    <w:bookmarkStart w:id="22" w:name="contributing-to-your-restaurants-vision"/>
    <w:p>
      <w:pPr>
        <w:pStyle w:val="Heading2"/>
      </w:pPr>
      <w:r>
        <w:t xml:space="preserve">Contributing to Your Restaurant’s Vision</w:t>
      </w:r>
    </w:p>
    <w:p>
      <w:pPr>
        <w:pStyle w:val="FirstParagraph"/>
      </w:pPr>
      <w:r>
        <w:t xml:space="preserve">Your restaurant’s reputation for [mention specific qualities of the restaurant, e.g., “innovative cuisine” or “authentic Zimbabwean flavors”] is something I deeply admire. I am particularly drawn to your commitment to [mention a specific value or initiative, e.g., “sustainable practices,” “local sourcing,” or “cultural storytelling through food”]. As a Chef, I am eager to collaborate with your team to further enhance these efforts and create memorable dining experiences for guests.</w:t>
      </w:r>
    </w:p>
    <w:p>
      <w:pPr>
        <w:pStyle w:val="BodyText"/>
      </w:pPr>
      <w:r>
        <w:t xml:space="preserve">I envision myself contributing by developing menus that highlight the unique ingredients of Zimbabwe Harare while incorporating global influences. For instance, I could design special dishes that feature indigenous crops like matoke or mopane worms, paired with contemporary techniques to surprise and delight diners. Additionally, I would prioritize building relationships with local suppliers to ensure the freshest ingredients and support the community’s agricultural sector.</w:t>
      </w:r>
    </w:p>
    <w:bookmarkEnd w:id="22"/>
    <w:bookmarkStart w:id="23" w:name="passion-for-culinary-art"/>
    <w:p>
      <w:pPr>
        <w:pStyle w:val="Heading2"/>
      </w:pPr>
      <w:r>
        <w:t xml:space="preserve">Passion for Culinary Art</w:t>
      </w:r>
    </w:p>
    <w:p>
      <w:pPr>
        <w:pStyle w:val="FirstParagraph"/>
      </w:pPr>
      <w:r>
        <w:t xml:space="preserve">What drives me as a Chef is the power of food to bring people together. Whether it’s a family gathering, a festive celebration, or an intimate dinner, I believe that every meal has the potential to create lasting memories. In Zimbabwe Harare, where food often plays a central role in social gatherings and cultural traditions, I am excited to contribute to this legacy by creating dishes that evoke joy and connection.</w:t>
      </w:r>
    </w:p>
    <w:p>
      <w:pPr>
        <w:pStyle w:val="BodyText"/>
      </w:pPr>
      <w:r>
        <w:t xml:space="preserve">My passion for cooking is matched by my dedication to personal growth. I regularly attend culinary workshops, participate in food festivals, and seek feedback from peers to refine my craft. This commitment ensures that I remain at the forefront of culinary innovation while staying grounded in the fundamentals of good cooking.</w:t>
      </w:r>
    </w:p>
    <w:bookmarkEnd w:id="23"/>
    <w:bookmarkStart w:id="24" w:name="conclusion"/>
    <w:p>
      <w:pPr>
        <w:pStyle w:val="Heading2"/>
      </w:pPr>
      <w:r>
        <w:t xml:space="preserve">Conclusion</w:t>
      </w:r>
    </w:p>
    <w:p>
      <w:pPr>
        <w:pStyle w:val="FirstParagraph"/>
      </w:pPr>
      <w:r>
        <w:t xml:space="preserve">In conclusion, I am eager to bring my expertise as a Chef to your restaurant in Zimbabwe Harare and contribute to its continued success. My background, skills, and enthusiasm for the culinary arts align perfectly with your needs, and I am confident that I can add value to your team. I would be honored to discuss how my vision for food can complement your restaurant’s mission.</w:t>
      </w:r>
    </w:p>
    <w:p>
      <w:pPr>
        <w:pStyle w:val="BodyText"/>
      </w:pPr>
      <w:r>
        <w:t xml:space="preserve">Thank you for considering my application. I look forward to the opportunity to speak with you further about this exciting position.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Zimbabwe Harare</dc:title>
  <dc:creator/>
  <dc:language>en</dc:language>
  <cp:keywords/>
  <dcterms:created xsi:type="dcterms:W3CDTF">2026-07-24T05:51:35Z</dcterms:created>
  <dcterms:modified xsi:type="dcterms:W3CDTF">2026-07-24T05:51:35Z</dcterms:modified>
</cp:coreProperties>
</file>

<file path=docProps/custom.xml><?xml version="1.0" encoding="utf-8"?>
<Properties xmlns="http://schemas.openxmlformats.org/officeDocument/2006/custom-properties" xmlns:vt="http://schemas.openxmlformats.org/officeDocument/2006/docPropsVTypes"/>
</file>